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 (5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9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on sleep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0.00,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0.03,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08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0.04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2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2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-0.02, 0.4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[0.01, 0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0.06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0.00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6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24,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24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0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11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6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[0.25, 0.6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[0.42, 0.9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[0.23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[0.23,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[-0.12, -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on physical activ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 [1.03, 1.7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 [1.05, 1.4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2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1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 [1.02, 1.7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 [1.06, 1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1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 [1.03, 1.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 [1.06, 1.4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 [-0.16, -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1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6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 [0.93, 1.6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 [1.03, 1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[0.13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0.0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7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15T22:28:01Z</dcterms:created>
  <dcterms:modified xsi:type="dcterms:W3CDTF">2023-03-15T22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